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3cfd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d443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181a6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